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773" w:type="dxa"/>
        <w:jc w:val="center"/>
        <w:tblLayout w:type="fixed"/>
        <w:tblLook w:val="04A0" w:firstRow="1" w:lastRow="0" w:firstColumn="1" w:lastColumn="0" w:noHBand="0" w:noVBand="1"/>
      </w:tblPr>
      <w:tblGrid>
        <w:gridCol w:w="1700"/>
        <w:gridCol w:w="1559"/>
        <w:gridCol w:w="1132"/>
        <w:gridCol w:w="1133"/>
        <w:gridCol w:w="1564"/>
        <w:gridCol w:w="2206"/>
        <w:gridCol w:w="1740"/>
        <w:gridCol w:w="1524"/>
        <w:gridCol w:w="1467"/>
        <w:gridCol w:w="1740"/>
        <w:gridCol w:w="8"/>
      </w:tblGrid>
      <w:tr w:rsidR="00373FB0" w:rsidRPr="00373FB0" w14:paraId="6910DC65" w14:textId="77777777" w:rsidTr="00373FB0">
        <w:trPr>
          <w:trHeight w:val="462"/>
          <w:jc w:val="center"/>
        </w:trPr>
        <w:tc>
          <w:tcPr>
            <w:tcW w:w="1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FB4095C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ID</w:t>
            </w:r>
          </w:p>
        </w:tc>
        <w:tc>
          <w:tcPr>
            <w:tcW w:w="1407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D7C797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Cohort studies</w:t>
            </w:r>
          </w:p>
        </w:tc>
      </w:tr>
      <w:tr w:rsidR="00373FB0" w:rsidRPr="005430D7" w14:paraId="4A20656E" w14:textId="77777777" w:rsidTr="00373FB0">
        <w:trPr>
          <w:gridAfter w:val="1"/>
          <w:wAfter w:w="8" w:type="dxa"/>
          <w:trHeight w:val="559"/>
          <w:jc w:val="center"/>
        </w:trPr>
        <w:tc>
          <w:tcPr>
            <w:tcW w:w="1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E40826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53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19848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Selection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EFD1584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Comparability</w:t>
            </w:r>
          </w:p>
        </w:tc>
        <w:tc>
          <w:tcPr>
            <w:tcW w:w="47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E2F3BD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Outcome</w:t>
            </w:r>
          </w:p>
        </w:tc>
        <w:tc>
          <w:tcPr>
            <w:tcW w:w="1740" w:type="dxa"/>
            <w:vMerge w:val="restart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3516E372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Quality Score</w:t>
            </w:r>
          </w:p>
        </w:tc>
      </w:tr>
      <w:tr w:rsidR="00373FB0" w:rsidRPr="005430D7" w14:paraId="19091F42" w14:textId="77777777" w:rsidTr="00373FB0">
        <w:trPr>
          <w:gridAfter w:val="1"/>
          <w:wAfter w:w="8" w:type="dxa"/>
          <w:trHeight w:val="1302"/>
          <w:jc w:val="center"/>
        </w:trPr>
        <w:tc>
          <w:tcPr>
            <w:tcW w:w="1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FFEB5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473B461D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Representativeness of the exposed cohort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47FD90A4" w14:textId="018C7381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Selection of the </w:t>
            </w: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non-exposed</w:t>
            </w: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cohort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65A2AFB4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Ascertainment of exposur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2D3B7B36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Demonstration that outcome of interest was not present at start of study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5DF292E5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Comparability of cohorts on the basis of the design or analysis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3DFA3196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Assessment of outcome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424D0B87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Was follow-up long enough for outcomes to occu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20C01130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Adequacy of follow up of cohorts</w:t>
            </w:r>
          </w:p>
        </w:tc>
        <w:tc>
          <w:tcPr>
            <w:tcW w:w="1740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3601B6F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</w:tr>
      <w:tr w:rsidR="00373FB0" w:rsidRPr="005430D7" w14:paraId="24205A9A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0E7B8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Andrew 2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62EE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2EC9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B93C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3BC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284B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E2C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C49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A0D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EEC6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02432B2B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840935A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Babl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61892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8D7BCD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7460D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6B4F98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7D61BB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BF1391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028988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071279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008F24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1F4C9A8E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BCBE3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Baker 20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9B74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152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9A57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DF0E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038A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D50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76B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FA9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3D9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67A6515E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D2051D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Bankole 2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1B06F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3E7455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5BEE0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C6563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AE611C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745206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1F8640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122809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ABFA1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774B4E0D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C7D81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Carlson 2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AF7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2DD1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AC8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3226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44A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6FF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909C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4BF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35A4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0F5122F0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EFE3705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Cooper 2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9917CA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68EC1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35EFC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93C221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2F3EDA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F0BC5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772B8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CCC70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FC6F9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1E5810D7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5FE12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Ehrlich 2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CAC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51F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2912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5AE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6888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DF7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C6B7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681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E1E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77D100E5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38AC001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Fukuda 20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CF4AD2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1A43D6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D4C97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242091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A6480E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B2EF1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8B543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72BB75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325AFA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1834831E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C3FDD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Garner 2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BFB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1BA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D50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D90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2AE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699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E899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6D9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B84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23999478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196CB2C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Garza 20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0FD367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D1E76A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4B9AF5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288926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6664D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36A47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50D48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F5403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4AC5DD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4660CBE2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18760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Gerritse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0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482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486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971E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7B6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885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4ED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3A0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495F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A94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3E7C8E5D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A7A7FF0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Gerritse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88ABDB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9C7FF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E66EA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2F54B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8D26AE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5B887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18F1CC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A4F556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08B63B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45631240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E5270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Hansen 2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658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F4B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F60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AF6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FC9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843B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9831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5EBA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723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7CABD349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4C00788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Hansen 2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5ED9D8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C256C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5881CB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1C234B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26DAFC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FCD72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2D6008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6DF185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B52DD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653559BB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59D6A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Harrison 2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DC2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91B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F38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DBF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FB8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77F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CCE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2D5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DBE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7DAF73B7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AC04927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Heschl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DC33E6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3EAC9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702A9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1FE2B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494ED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C63399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5A556B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FD2DF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5D8EAA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0A8909D3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72C44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Jarvis 2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9FF0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611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F21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35FC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460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957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3B1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956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C63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1880F2A0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64A9A33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Moors 2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70A795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7DE884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1FCF8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26A75C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34D1B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A5E60C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1B473F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2D175E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A4774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39A14A8F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89E6C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Nehme 2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4D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DEAD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041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980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2F1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445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9B0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BBE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37A2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765F4FB7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BB6327A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Prekker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BB6D0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5379F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979F3C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8B1D3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1EBEEA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2EDD7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F43BC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A56D8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6784D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5F1D3B16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2211B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Ramgopal 20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EBF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3BF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59A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31F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73F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8191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71DC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813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818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6E4121C8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F709E6B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Solan 2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E7A708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3A9B4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563657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138069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623E9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09638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3D19E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F185CA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4A8794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2DE899E9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9EE11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Tham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ED81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DDD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CBDB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65D2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CAC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2FD9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BC9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55B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D57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5D3053F6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F654E8B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Tollefsen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830E9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D3F73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0BF1D7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DB4CE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E231E5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4503F1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590E10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1649B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C17193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4009B86C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1E88C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Tweed 20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3171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3A6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369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623E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A92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60B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FA2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51BD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A862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  <w:tr w:rsidR="00373FB0" w:rsidRPr="005430D7" w14:paraId="43F7B4AD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FF4E5CB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Vilke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1207F6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C55AE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C3D35B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343BFE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9268AF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6AEE5F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EB97F0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D4B669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ABA57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69D5C682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B20A6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Aijian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19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44F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93B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C95D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3D1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743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9728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B1A8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82F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A2AB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6</w:t>
            </w:r>
          </w:p>
        </w:tc>
      </w:tr>
      <w:tr w:rsidR="00373FB0" w:rsidRPr="005430D7" w14:paraId="6D70FC61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92D581F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Boswell 199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B9A708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EDAFD8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3BDC0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D760D0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DDCC3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F0F0B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4F6AE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C60D1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F21DE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543A2AA8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8F058F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lastRenderedPageBreak/>
              <w:t>Brownstein 19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FD3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2FEA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EDB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F3D0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419C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5C4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9F51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C89B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CE06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4F6762D0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6835B4D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Kumar 19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85284E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0C0281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6CDF1D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5C37A8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407A7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A5FC06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C223C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BE392E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488CE8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4AA593DB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69CA1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Lavery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199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A8E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271C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4391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C22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7FD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839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80BB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B5A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C46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2575B28D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D261180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sek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19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7A3D4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8DCE9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3A819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28A73CB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8908D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824EEA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BE37E1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16A006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9DDEB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8</w:t>
            </w:r>
          </w:p>
        </w:tc>
      </w:tr>
      <w:tr w:rsidR="00373FB0" w:rsidRPr="005430D7" w14:paraId="19024997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F9B2C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sek</w:t>
            </w:r>
            <w:proofErr w:type="spellEnd"/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199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0B98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5CD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9A2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740E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5052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126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37DDF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0962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DFEBD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6</w:t>
            </w:r>
          </w:p>
        </w:tc>
      </w:tr>
      <w:tr w:rsidR="00373FB0" w:rsidRPr="005430D7" w14:paraId="12E5A2F3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7CDF0CA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Nakayama 19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29B1B1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6A696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459F1BA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99B599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C8DAC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F7E1E3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459417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30B81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B12FFA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  <w:tr w:rsidR="00373FB0" w:rsidRPr="005430D7" w14:paraId="7CD41F48" w14:textId="77777777" w:rsidTr="00373FB0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A9077E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Pointer 19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11DA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A6D7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5A4F4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5E5C0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F10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AA8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E91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EE5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2A1C1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6</w:t>
            </w:r>
          </w:p>
        </w:tc>
      </w:tr>
      <w:tr w:rsidR="00373FB0" w:rsidRPr="005430D7" w14:paraId="08C29244" w14:textId="77777777" w:rsidTr="005430D7">
        <w:trPr>
          <w:gridAfter w:val="1"/>
          <w:wAfter w:w="8" w:type="dxa"/>
          <w:trHeight w:val="300"/>
          <w:jc w:val="center"/>
        </w:trPr>
        <w:tc>
          <w:tcPr>
            <w:tcW w:w="170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hideMark/>
          </w:tcPr>
          <w:p w14:paraId="70C119DF" w14:textId="77777777" w:rsidR="00373FB0" w:rsidRPr="00373FB0" w:rsidRDefault="00373FB0" w:rsidP="00373FB0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Sing 199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3B0A7593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B4D6218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0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2B8F675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CD3A1C7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220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DF1F66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3686DD9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EEF06E9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2E90B22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15D062C" w14:textId="77777777" w:rsidR="00373FB0" w:rsidRPr="00373FB0" w:rsidRDefault="00373FB0" w:rsidP="00373FB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373FB0">
              <w:rPr>
                <w:rFonts w:asciiTheme="majorBidi" w:eastAsia="Times New Roman" w:hAnsiTheme="majorBidi" w:cstheme="majorBidi"/>
                <w:color w:val="000000"/>
                <w:lang w:val="en-US"/>
              </w:rPr>
              <w:t>7</w:t>
            </w:r>
          </w:p>
        </w:tc>
      </w:tr>
    </w:tbl>
    <w:p w14:paraId="3228E04D" w14:textId="2ECF361C" w:rsidR="009D5168" w:rsidRPr="005430D7" w:rsidRDefault="005430D7">
      <w:pPr>
        <w:rPr>
          <w:rFonts w:asciiTheme="majorBidi" w:hAnsiTheme="majorBidi" w:cstheme="majorBidi"/>
        </w:rPr>
      </w:pPr>
      <w:r w:rsidRPr="005430D7">
        <w:rPr>
          <w:rFonts w:asciiTheme="majorBidi" w:hAnsiTheme="majorBidi" w:cstheme="majorBidi"/>
        </w:rPr>
        <w:t xml:space="preserve">Supplementary table 1. </w:t>
      </w:r>
      <w:r w:rsidRPr="005430D7">
        <w:rPr>
          <w:rFonts w:asciiTheme="majorBidi" w:hAnsiTheme="majorBidi" w:cstheme="majorBidi"/>
        </w:rPr>
        <w:t>Newcastle-Ottawa Scale (NOS) to evaluate the quality of cohort studies</w:t>
      </w:r>
      <w:r w:rsidRPr="005430D7">
        <w:rPr>
          <w:rFonts w:asciiTheme="majorBidi" w:hAnsiTheme="majorBidi" w:cstheme="majorBidi"/>
        </w:rPr>
        <w:t>.</w:t>
      </w:r>
    </w:p>
    <w:p w14:paraId="5E5BADD5" w14:textId="06A5E9EB" w:rsidR="005430D7" w:rsidRPr="005430D7" w:rsidRDefault="005430D7" w:rsidP="005430D7">
      <w:pPr>
        <w:tabs>
          <w:tab w:val="left" w:pos="11051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</w:p>
    <w:p w14:paraId="3776E000" w14:textId="667C380A" w:rsidR="005430D7" w:rsidRPr="005430D7" w:rsidRDefault="005430D7">
      <w:pPr>
        <w:rPr>
          <w:rFonts w:asciiTheme="majorBidi" w:hAnsiTheme="majorBidi" w:cstheme="majorBidi"/>
        </w:rPr>
      </w:pPr>
    </w:p>
    <w:p w14:paraId="467EC1E2" w14:textId="07E0C44F" w:rsidR="005430D7" w:rsidRPr="005430D7" w:rsidRDefault="005430D7">
      <w:pPr>
        <w:rPr>
          <w:rFonts w:asciiTheme="majorBidi" w:hAnsiTheme="majorBidi" w:cstheme="majorBidi"/>
        </w:rPr>
      </w:pPr>
    </w:p>
    <w:p w14:paraId="54D7CFEF" w14:textId="7650D75E" w:rsidR="005430D7" w:rsidRPr="005430D7" w:rsidRDefault="005430D7">
      <w:pPr>
        <w:rPr>
          <w:rFonts w:asciiTheme="majorBidi" w:hAnsiTheme="majorBidi" w:cstheme="majorBidi"/>
        </w:rPr>
      </w:pPr>
    </w:p>
    <w:p w14:paraId="16631F4C" w14:textId="73B45AAF" w:rsidR="005430D7" w:rsidRPr="005430D7" w:rsidRDefault="005430D7">
      <w:pPr>
        <w:rPr>
          <w:rFonts w:asciiTheme="majorBidi" w:hAnsiTheme="majorBidi" w:cstheme="majorBidi"/>
        </w:rPr>
      </w:pPr>
    </w:p>
    <w:p w14:paraId="6907CEA1" w14:textId="6B8ED56C" w:rsidR="005430D7" w:rsidRPr="005430D7" w:rsidRDefault="005430D7">
      <w:pPr>
        <w:rPr>
          <w:rFonts w:asciiTheme="majorBidi" w:hAnsiTheme="majorBidi" w:cstheme="majorBidi"/>
        </w:rPr>
      </w:pPr>
    </w:p>
    <w:p w14:paraId="619E6F64" w14:textId="1624438B" w:rsidR="005430D7" w:rsidRPr="005430D7" w:rsidRDefault="005430D7">
      <w:pPr>
        <w:rPr>
          <w:rFonts w:asciiTheme="majorBidi" w:hAnsiTheme="majorBidi" w:cstheme="majorBidi"/>
        </w:rPr>
      </w:pPr>
    </w:p>
    <w:p w14:paraId="083FFAC6" w14:textId="19843827" w:rsidR="005430D7" w:rsidRPr="005430D7" w:rsidRDefault="005430D7">
      <w:pPr>
        <w:rPr>
          <w:rFonts w:asciiTheme="majorBidi" w:hAnsiTheme="majorBidi" w:cstheme="majorBidi"/>
        </w:rPr>
      </w:pPr>
    </w:p>
    <w:p w14:paraId="006AE8D1" w14:textId="207259B1" w:rsidR="005430D7" w:rsidRPr="005430D7" w:rsidRDefault="005430D7">
      <w:pPr>
        <w:rPr>
          <w:rFonts w:asciiTheme="majorBidi" w:hAnsiTheme="majorBidi" w:cstheme="majorBidi"/>
        </w:rPr>
      </w:pPr>
    </w:p>
    <w:p w14:paraId="5DE7A4E1" w14:textId="1AAD3F51" w:rsidR="005430D7" w:rsidRPr="005430D7" w:rsidRDefault="005430D7">
      <w:pPr>
        <w:rPr>
          <w:rFonts w:asciiTheme="majorBidi" w:hAnsiTheme="majorBidi" w:cstheme="majorBidi"/>
        </w:rPr>
      </w:pPr>
    </w:p>
    <w:p w14:paraId="0362D40E" w14:textId="016DD776" w:rsidR="005430D7" w:rsidRPr="005430D7" w:rsidRDefault="005430D7">
      <w:pPr>
        <w:rPr>
          <w:rFonts w:asciiTheme="majorBidi" w:hAnsiTheme="majorBidi" w:cstheme="majorBidi"/>
        </w:rPr>
      </w:pPr>
    </w:p>
    <w:p w14:paraId="6DEF6A15" w14:textId="14C5ABE2" w:rsidR="005430D7" w:rsidRPr="005430D7" w:rsidRDefault="005430D7">
      <w:pPr>
        <w:rPr>
          <w:rFonts w:asciiTheme="majorBidi" w:hAnsiTheme="majorBidi" w:cstheme="majorBidi"/>
        </w:rPr>
      </w:pPr>
    </w:p>
    <w:p w14:paraId="7E5FACAD" w14:textId="3770762A" w:rsidR="005430D7" w:rsidRPr="005430D7" w:rsidRDefault="005430D7">
      <w:pPr>
        <w:rPr>
          <w:rFonts w:asciiTheme="majorBidi" w:hAnsiTheme="majorBidi" w:cstheme="majorBidi"/>
        </w:rPr>
      </w:pPr>
    </w:p>
    <w:p w14:paraId="7071F2E9" w14:textId="5E80C3B0" w:rsidR="005430D7" w:rsidRPr="005430D7" w:rsidRDefault="005430D7">
      <w:pPr>
        <w:rPr>
          <w:rFonts w:asciiTheme="majorBidi" w:hAnsiTheme="majorBidi" w:cstheme="majorBidi"/>
        </w:rPr>
      </w:pPr>
    </w:p>
    <w:p w14:paraId="0CE01846" w14:textId="0C0FE709" w:rsidR="005430D7" w:rsidRPr="005430D7" w:rsidRDefault="005430D7">
      <w:pPr>
        <w:rPr>
          <w:rFonts w:asciiTheme="majorBidi" w:hAnsiTheme="majorBidi" w:cstheme="majorBidi"/>
        </w:rPr>
      </w:pPr>
    </w:p>
    <w:p w14:paraId="591F012F" w14:textId="157D5BC4" w:rsidR="005430D7" w:rsidRPr="005430D7" w:rsidRDefault="005430D7">
      <w:pPr>
        <w:rPr>
          <w:rFonts w:asciiTheme="majorBidi" w:hAnsiTheme="majorBidi" w:cstheme="majorBidi"/>
        </w:rPr>
      </w:pPr>
    </w:p>
    <w:p w14:paraId="05363311" w14:textId="0B51C3E2" w:rsidR="005430D7" w:rsidRPr="005430D7" w:rsidRDefault="005430D7">
      <w:pPr>
        <w:rPr>
          <w:rFonts w:asciiTheme="majorBidi" w:hAnsiTheme="majorBidi" w:cstheme="majorBidi"/>
        </w:rPr>
      </w:pPr>
    </w:p>
    <w:p w14:paraId="5AD46B20" w14:textId="221E830B" w:rsidR="005430D7" w:rsidRPr="005430D7" w:rsidRDefault="005430D7">
      <w:pPr>
        <w:rPr>
          <w:rFonts w:asciiTheme="majorBidi" w:hAnsiTheme="majorBidi" w:cstheme="majorBidi"/>
        </w:rPr>
      </w:pPr>
    </w:p>
    <w:p w14:paraId="0795FD5D" w14:textId="20258D63" w:rsidR="005430D7" w:rsidRPr="005430D7" w:rsidRDefault="005430D7">
      <w:pPr>
        <w:rPr>
          <w:rFonts w:asciiTheme="majorBidi" w:hAnsiTheme="majorBidi" w:cstheme="majorBidi"/>
        </w:rPr>
      </w:pPr>
    </w:p>
    <w:p w14:paraId="5BADD612" w14:textId="36FA58D7" w:rsidR="005430D7" w:rsidRPr="005430D7" w:rsidRDefault="005430D7">
      <w:pPr>
        <w:rPr>
          <w:rFonts w:asciiTheme="majorBidi" w:hAnsiTheme="majorBidi" w:cstheme="majorBidi"/>
        </w:rPr>
      </w:pPr>
    </w:p>
    <w:p w14:paraId="3D2F03F3" w14:textId="4FB764EE" w:rsidR="005430D7" w:rsidRPr="005430D7" w:rsidRDefault="005430D7">
      <w:pPr>
        <w:rPr>
          <w:rFonts w:asciiTheme="majorBidi" w:hAnsiTheme="majorBidi" w:cstheme="majorBidi"/>
        </w:rPr>
      </w:pPr>
    </w:p>
    <w:p w14:paraId="49A7EEA1" w14:textId="4A7A6D1B" w:rsidR="005430D7" w:rsidRPr="005430D7" w:rsidRDefault="005430D7">
      <w:pPr>
        <w:rPr>
          <w:rFonts w:asciiTheme="majorBidi" w:hAnsiTheme="majorBidi" w:cstheme="majorBidi"/>
        </w:rPr>
      </w:pPr>
    </w:p>
    <w:p w14:paraId="3F1E65CB" w14:textId="7A804982" w:rsidR="005430D7" w:rsidRPr="005430D7" w:rsidRDefault="005430D7">
      <w:pPr>
        <w:rPr>
          <w:rFonts w:asciiTheme="majorBidi" w:hAnsiTheme="majorBidi" w:cstheme="majorBidi"/>
        </w:rPr>
      </w:pPr>
      <w:r w:rsidRPr="005430D7">
        <w:rPr>
          <w:rFonts w:asciiTheme="majorBidi" w:hAnsiTheme="majorBidi" w:cstheme="majorBidi"/>
        </w:rPr>
        <w:t>Table 2.</w:t>
      </w:r>
    </w:p>
    <w:tbl>
      <w:tblPr>
        <w:tblW w:w="12357" w:type="dxa"/>
        <w:tblLook w:val="04A0" w:firstRow="1" w:lastRow="0" w:firstColumn="1" w:lastColumn="0" w:noHBand="0" w:noVBand="1"/>
      </w:tblPr>
      <w:tblGrid>
        <w:gridCol w:w="4119"/>
        <w:gridCol w:w="4119"/>
        <w:gridCol w:w="4119"/>
      </w:tblGrid>
      <w:tr w:rsidR="005430D7" w:rsidRPr="005430D7" w14:paraId="29A90F78" w14:textId="77777777" w:rsidTr="00A554E1">
        <w:trPr>
          <w:trHeight w:val="512"/>
        </w:trPr>
        <w:tc>
          <w:tcPr>
            <w:tcW w:w="823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000000" w:fill="D9D9D9"/>
            <w:hideMark/>
          </w:tcPr>
          <w:p w14:paraId="6DE34843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Case Control Studies</w:t>
            </w:r>
          </w:p>
        </w:tc>
        <w:tc>
          <w:tcPr>
            <w:tcW w:w="41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000000" w:fill="D9D9D9"/>
            <w:hideMark/>
          </w:tcPr>
          <w:p w14:paraId="435832FE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Dyson 2017</w:t>
            </w:r>
          </w:p>
        </w:tc>
      </w:tr>
      <w:tr w:rsidR="005430D7" w:rsidRPr="005430D7" w14:paraId="59A13C7F" w14:textId="77777777" w:rsidTr="00A554E1">
        <w:trPr>
          <w:trHeight w:val="512"/>
        </w:trPr>
        <w:tc>
          <w:tcPr>
            <w:tcW w:w="4119" w:type="dxa"/>
            <w:vMerge w:val="restart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33639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Selection</w:t>
            </w:r>
          </w:p>
        </w:tc>
        <w:tc>
          <w:tcPr>
            <w:tcW w:w="411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41B6C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Is the case definition adequate?</w:t>
            </w:r>
          </w:p>
        </w:tc>
        <w:tc>
          <w:tcPr>
            <w:tcW w:w="411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9CDB98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64EE3B32" w14:textId="77777777" w:rsidTr="00A554E1">
        <w:trPr>
          <w:trHeight w:val="512"/>
        </w:trPr>
        <w:tc>
          <w:tcPr>
            <w:tcW w:w="41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AABA8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80580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 xml:space="preserve"> Representativeness of the cases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B7E58D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22B6F881" w14:textId="77777777" w:rsidTr="00A554E1">
        <w:trPr>
          <w:trHeight w:val="512"/>
        </w:trPr>
        <w:tc>
          <w:tcPr>
            <w:tcW w:w="41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1D970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F6339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Selection of Controls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E4AC2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29879AFA" w14:textId="77777777" w:rsidTr="00A554E1">
        <w:trPr>
          <w:trHeight w:val="512"/>
        </w:trPr>
        <w:tc>
          <w:tcPr>
            <w:tcW w:w="41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8226F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DF7A9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Definition of Controls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12C11F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34AC9764" w14:textId="77777777" w:rsidTr="00A554E1">
        <w:trPr>
          <w:trHeight w:val="897"/>
        </w:trPr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5251450E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Comparability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12D31AEE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Comparability of cases and controls on the basis of the design or analysis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bottom"/>
            <w:hideMark/>
          </w:tcPr>
          <w:p w14:paraId="47BCE511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2</w:t>
            </w:r>
          </w:p>
        </w:tc>
      </w:tr>
      <w:tr w:rsidR="005430D7" w:rsidRPr="005430D7" w14:paraId="75A269CE" w14:textId="77777777" w:rsidTr="00A554E1">
        <w:trPr>
          <w:trHeight w:val="512"/>
        </w:trPr>
        <w:tc>
          <w:tcPr>
            <w:tcW w:w="41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8A57A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Exposure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12479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 xml:space="preserve"> Ascertainment of exposure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50DFB1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127EE4B2" w14:textId="77777777" w:rsidTr="00A554E1">
        <w:trPr>
          <w:trHeight w:val="512"/>
        </w:trPr>
        <w:tc>
          <w:tcPr>
            <w:tcW w:w="41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2023D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CC87C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Same method of ascertainment for cases and controls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040D4C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7C1C6521" w14:textId="77777777" w:rsidTr="00A554E1">
        <w:trPr>
          <w:trHeight w:val="512"/>
        </w:trPr>
        <w:tc>
          <w:tcPr>
            <w:tcW w:w="41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182A1A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3EC15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Non-Response rate</w:t>
            </w:r>
          </w:p>
        </w:tc>
        <w:tc>
          <w:tcPr>
            <w:tcW w:w="4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54A3CA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1</w:t>
            </w:r>
          </w:p>
        </w:tc>
      </w:tr>
      <w:tr w:rsidR="005430D7" w:rsidRPr="005430D7" w14:paraId="3367AAF0" w14:textId="77777777" w:rsidTr="00A554E1">
        <w:trPr>
          <w:trHeight w:val="512"/>
        </w:trPr>
        <w:tc>
          <w:tcPr>
            <w:tcW w:w="8238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6860A0A4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/>
              </w:rPr>
              <w:t>Quality Score</w:t>
            </w:r>
          </w:p>
        </w:tc>
        <w:tc>
          <w:tcPr>
            <w:tcW w:w="411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bottom"/>
            <w:hideMark/>
          </w:tcPr>
          <w:p w14:paraId="5DFFA4F1" w14:textId="77777777" w:rsidR="005430D7" w:rsidRPr="005430D7" w:rsidRDefault="005430D7" w:rsidP="005430D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9</w:t>
            </w:r>
          </w:p>
        </w:tc>
      </w:tr>
    </w:tbl>
    <w:p w14:paraId="269101DB" w14:textId="2B15768E" w:rsidR="005430D7" w:rsidRPr="005430D7" w:rsidRDefault="005430D7">
      <w:pPr>
        <w:rPr>
          <w:rFonts w:asciiTheme="majorBidi" w:hAnsiTheme="majorBidi" w:cstheme="majorBidi"/>
        </w:rPr>
      </w:pPr>
    </w:p>
    <w:p w14:paraId="179EED62" w14:textId="47058A3D" w:rsidR="005430D7" w:rsidRPr="005430D7" w:rsidRDefault="005430D7" w:rsidP="005430D7">
      <w:pPr>
        <w:rPr>
          <w:rFonts w:asciiTheme="majorBidi" w:hAnsiTheme="majorBidi" w:cstheme="majorBidi"/>
        </w:rPr>
      </w:pPr>
      <w:r w:rsidRPr="005430D7">
        <w:rPr>
          <w:rFonts w:asciiTheme="majorBidi" w:hAnsiTheme="majorBidi" w:cstheme="majorBidi"/>
        </w:rPr>
        <w:t xml:space="preserve">Supplementary table </w:t>
      </w:r>
      <w:r>
        <w:rPr>
          <w:rFonts w:asciiTheme="majorBidi" w:hAnsiTheme="majorBidi" w:cstheme="majorBidi"/>
        </w:rPr>
        <w:t>2</w:t>
      </w:r>
      <w:r w:rsidRPr="005430D7">
        <w:rPr>
          <w:rFonts w:asciiTheme="majorBidi" w:hAnsiTheme="majorBidi" w:cstheme="majorBidi"/>
        </w:rPr>
        <w:t xml:space="preserve">. Newcastle-Ottawa Scale (NOS) to evaluate the quality of </w:t>
      </w:r>
      <w:r>
        <w:rPr>
          <w:rFonts w:asciiTheme="majorBidi" w:hAnsiTheme="majorBidi" w:cstheme="majorBidi"/>
        </w:rPr>
        <w:t>case control studies.</w:t>
      </w:r>
    </w:p>
    <w:p w14:paraId="7171F65B" w14:textId="3C04F9EB" w:rsidR="005430D7" w:rsidRPr="005430D7" w:rsidRDefault="005430D7">
      <w:pPr>
        <w:rPr>
          <w:rFonts w:asciiTheme="majorBidi" w:hAnsiTheme="majorBidi" w:cstheme="majorBidi"/>
        </w:rPr>
      </w:pPr>
    </w:p>
    <w:p w14:paraId="25F485C3" w14:textId="30BC5811" w:rsidR="005430D7" w:rsidRPr="005430D7" w:rsidRDefault="005430D7">
      <w:pPr>
        <w:rPr>
          <w:rFonts w:asciiTheme="majorBidi" w:hAnsiTheme="majorBidi" w:cstheme="majorBidi"/>
        </w:rPr>
      </w:pPr>
    </w:p>
    <w:p w14:paraId="448B4FEE" w14:textId="2F862971" w:rsidR="005430D7" w:rsidRPr="005430D7" w:rsidRDefault="005430D7">
      <w:pPr>
        <w:rPr>
          <w:rFonts w:asciiTheme="majorBidi" w:hAnsiTheme="majorBidi" w:cstheme="majorBidi"/>
        </w:rPr>
      </w:pPr>
    </w:p>
    <w:p w14:paraId="48F08E92" w14:textId="4F9A4B8F" w:rsidR="005430D7" w:rsidRPr="005430D7" w:rsidRDefault="005430D7">
      <w:pPr>
        <w:rPr>
          <w:rFonts w:asciiTheme="majorBidi" w:hAnsiTheme="majorBidi" w:cstheme="majorBidi"/>
        </w:rPr>
      </w:pPr>
    </w:p>
    <w:p w14:paraId="6D518297" w14:textId="6B0BCC4B" w:rsidR="005430D7" w:rsidRPr="005430D7" w:rsidRDefault="005430D7">
      <w:pPr>
        <w:rPr>
          <w:rFonts w:asciiTheme="majorBidi" w:hAnsiTheme="majorBidi" w:cstheme="majorBidi"/>
        </w:rPr>
      </w:pPr>
    </w:p>
    <w:p w14:paraId="3EA959C0" w14:textId="01E4E203" w:rsidR="005430D7" w:rsidRPr="005430D7" w:rsidRDefault="005430D7">
      <w:pPr>
        <w:rPr>
          <w:rFonts w:asciiTheme="majorBidi" w:hAnsiTheme="majorBidi" w:cstheme="majorBidi"/>
        </w:rPr>
      </w:pPr>
    </w:p>
    <w:p w14:paraId="39435F44" w14:textId="00909224" w:rsidR="005430D7" w:rsidRPr="005430D7" w:rsidRDefault="005430D7">
      <w:pPr>
        <w:rPr>
          <w:rFonts w:asciiTheme="majorBidi" w:hAnsiTheme="majorBidi" w:cstheme="majorBidi"/>
        </w:rPr>
      </w:pPr>
      <w:r w:rsidRPr="005430D7">
        <w:rPr>
          <w:rFonts w:asciiTheme="majorBidi" w:hAnsiTheme="majorBidi" w:cstheme="majorBidi"/>
        </w:rPr>
        <w:t>Table 3.</w:t>
      </w:r>
    </w:p>
    <w:tbl>
      <w:tblPr>
        <w:tblW w:w="9480" w:type="dxa"/>
        <w:tblLook w:val="04A0" w:firstRow="1" w:lastRow="0" w:firstColumn="1" w:lastColumn="0" w:noHBand="0" w:noVBand="1"/>
      </w:tblPr>
      <w:tblGrid>
        <w:gridCol w:w="4740"/>
        <w:gridCol w:w="4740"/>
      </w:tblGrid>
      <w:tr w:rsidR="005430D7" w:rsidRPr="005430D7" w14:paraId="47E62591" w14:textId="77777777" w:rsidTr="005430D7">
        <w:trPr>
          <w:trHeight w:val="540"/>
        </w:trPr>
        <w:tc>
          <w:tcPr>
            <w:tcW w:w="47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hideMark/>
          </w:tcPr>
          <w:p w14:paraId="75E3D02C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ID</w:t>
            </w:r>
          </w:p>
        </w:tc>
        <w:tc>
          <w:tcPr>
            <w:tcW w:w="47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hideMark/>
          </w:tcPr>
          <w:p w14:paraId="3FB618E7" w14:textId="3BE5E728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proofErr w:type="spellStart"/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Gausche</w:t>
            </w:r>
            <w:proofErr w:type="spellEnd"/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 xml:space="preserve"> 2000</w:t>
            </w:r>
          </w:p>
        </w:tc>
      </w:tr>
      <w:tr w:rsidR="005430D7" w:rsidRPr="005430D7" w14:paraId="47571ED0" w14:textId="77777777" w:rsidTr="005430D7">
        <w:trPr>
          <w:trHeight w:val="540"/>
        </w:trPr>
        <w:tc>
          <w:tcPr>
            <w:tcW w:w="47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C08BC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Randomization process</w:t>
            </w:r>
          </w:p>
        </w:tc>
        <w:tc>
          <w:tcPr>
            <w:tcW w:w="47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80511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High</w:t>
            </w:r>
          </w:p>
        </w:tc>
      </w:tr>
      <w:tr w:rsidR="005430D7" w:rsidRPr="005430D7" w14:paraId="3CDF3D56" w14:textId="77777777" w:rsidTr="005430D7">
        <w:trPr>
          <w:trHeight w:val="540"/>
        </w:trPr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7445EFE5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Deviations from the intended interventions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A111855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w</w:t>
            </w:r>
          </w:p>
        </w:tc>
      </w:tr>
      <w:tr w:rsidR="005430D7" w:rsidRPr="005430D7" w14:paraId="0088D628" w14:textId="77777777" w:rsidTr="005430D7">
        <w:trPr>
          <w:trHeight w:val="540"/>
        </w:trPr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0D885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Missing outcome data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F3CB5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w</w:t>
            </w:r>
          </w:p>
        </w:tc>
      </w:tr>
      <w:tr w:rsidR="005430D7" w:rsidRPr="005430D7" w14:paraId="08611FE3" w14:textId="77777777" w:rsidTr="005430D7">
        <w:trPr>
          <w:trHeight w:val="540"/>
        </w:trPr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hideMark/>
          </w:tcPr>
          <w:p w14:paraId="1C8C6D50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Measurement of the outcome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24A530E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w</w:t>
            </w:r>
          </w:p>
        </w:tc>
      </w:tr>
      <w:tr w:rsidR="005430D7" w:rsidRPr="005430D7" w14:paraId="5401024B" w14:textId="77777777" w:rsidTr="005430D7">
        <w:trPr>
          <w:trHeight w:val="540"/>
        </w:trPr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F087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Selection of the reported result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83333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Low</w:t>
            </w:r>
          </w:p>
        </w:tc>
      </w:tr>
      <w:tr w:rsidR="005430D7" w:rsidRPr="005430D7" w14:paraId="13A4EE20" w14:textId="77777777" w:rsidTr="005430D7">
        <w:trPr>
          <w:trHeight w:val="540"/>
        </w:trPr>
        <w:tc>
          <w:tcPr>
            <w:tcW w:w="47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hideMark/>
          </w:tcPr>
          <w:p w14:paraId="45C1DE1F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Overall results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D9D9D9"/>
            <w:noWrap/>
            <w:hideMark/>
          </w:tcPr>
          <w:p w14:paraId="39733429" w14:textId="77777777" w:rsidR="005430D7" w:rsidRPr="005430D7" w:rsidRDefault="005430D7" w:rsidP="005430D7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/>
              </w:rPr>
            </w:pPr>
            <w:r w:rsidRPr="005430D7">
              <w:rPr>
                <w:rFonts w:asciiTheme="majorBidi" w:eastAsia="Times New Roman" w:hAnsiTheme="majorBidi" w:cstheme="majorBidi"/>
                <w:color w:val="000000"/>
                <w:lang w:val="en-US"/>
              </w:rPr>
              <w:t>Moderate</w:t>
            </w:r>
          </w:p>
        </w:tc>
      </w:tr>
    </w:tbl>
    <w:p w14:paraId="3A95247F" w14:textId="38347E33" w:rsidR="005430D7" w:rsidRPr="005430D7" w:rsidRDefault="005430D7" w:rsidP="005430D7">
      <w:pPr>
        <w:rPr>
          <w:rFonts w:asciiTheme="majorBidi" w:hAnsiTheme="majorBidi" w:cstheme="majorBidi"/>
        </w:rPr>
      </w:pPr>
      <w:r w:rsidRPr="005430D7">
        <w:rPr>
          <w:rFonts w:asciiTheme="majorBidi" w:hAnsiTheme="majorBidi" w:cstheme="majorBidi"/>
        </w:rPr>
        <w:t xml:space="preserve">Supplementary table </w:t>
      </w:r>
      <w:r w:rsidR="00A554E1">
        <w:rPr>
          <w:rFonts w:asciiTheme="majorBidi" w:hAnsiTheme="majorBidi" w:cstheme="majorBidi"/>
        </w:rPr>
        <w:t>3</w:t>
      </w:r>
      <w:r w:rsidR="00A554E1">
        <w:t>.</w:t>
      </w:r>
      <w:r w:rsidR="001457F6">
        <w:t xml:space="preserve"> </w:t>
      </w:r>
      <w:proofErr w:type="gramStart"/>
      <w:r w:rsidR="00A554E1" w:rsidRPr="00A554E1">
        <w:rPr>
          <w:rFonts w:asciiTheme="majorBidi" w:hAnsiTheme="majorBidi" w:cstheme="majorBidi"/>
        </w:rPr>
        <w:t>Cochrane</w:t>
      </w:r>
      <w:proofErr w:type="gramEnd"/>
      <w:r w:rsidR="00A554E1" w:rsidRPr="00A554E1">
        <w:rPr>
          <w:rFonts w:asciiTheme="majorBidi" w:hAnsiTheme="majorBidi" w:cstheme="majorBidi"/>
        </w:rPr>
        <w:t xml:space="preserve"> risk of bias</w:t>
      </w:r>
      <w:r w:rsidR="00A554E1">
        <w:rPr>
          <w:rFonts w:asciiTheme="majorBidi" w:hAnsiTheme="majorBidi" w:cstheme="majorBidi"/>
        </w:rPr>
        <w:t xml:space="preserve"> tool to assess the clinical trial bias</w:t>
      </w:r>
    </w:p>
    <w:p w14:paraId="4543148B" w14:textId="77777777" w:rsidR="005430D7" w:rsidRPr="005430D7" w:rsidRDefault="005430D7">
      <w:pPr>
        <w:rPr>
          <w:rFonts w:asciiTheme="majorBidi" w:hAnsiTheme="majorBidi" w:cstheme="majorBidi"/>
        </w:rPr>
      </w:pPr>
    </w:p>
    <w:sectPr w:rsidR="005430D7" w:rsidRPr="005430D7" w:rsidSect="00373FB0">
      <w:pgSz w:w="17010" w:h="12474" w:code="37"/>
      <w:pgMar w:top="720" w:right="1151" w:bottom="720" w:left="119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SwNLIwMTI2NLcwszBT0lEKTi0uzszPAykwrAUABS5fjSwAAAA="/>
  </w:docVars>
  <w:rsids>
    <w:rsidRoot w:val="00303F65"/>
    <w:rsid w:val="001457F6"/>
    <w:rsid w:val="001931F8"/>
    <w:rsid w:val="00303F65"/>
    <w:rsid w:val="00373FB0"/>
    <w:rsid w:val="005119D9"/>
    <w:rsid w:val="005430D7"/>
    <w:rsid w:val="005B3BA5"/>
    <w:rsid w:val="005E0625"/>
    <w:rsid w:val="006A6D11"/>
    <w:rsid w:val="006F25FB"/>
    <w:rsid w:val="008457EB"/>
    <w:rsid w:val="0088384A"/>
    <w:rsid w:val="009C76C0"/>
    <w:rsid w:val="009D5168"/>
    <w:rsid w:val="00A554E1"/>
    <w:rsid w:val="00AF498E"/>
    <w:rsid w:val="00B61612"/>
    <w:rsid w:val="00DF656B"/>
    <w:rsid w:val="00E74AAE"/>
    <w:rsid w:val="00E82691"/>
    <w:rsid w:val="00E92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D2AB0"/>
  <w15:chartTrackingRefBased/>
  <w15:docId w15:val="{0BFB212F-83E6-4E7A-BE86-00BEE5FAA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69</Words>
  <Characters>2107</Characters>
  <Application>Microsoft Office Word</Application>
  <DocSecurity>0</DocSecurity>
  <Lines>17</Lines>
  <Paragraphs>4</Paragraphs>
  <ScaleCrop>false</ScaleCrop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5</dc:creator>
  <cp:keywords/>
  <dc:description/>
  <cp:lastModifiedBy>55</cp:lastModifiedBy>
  <cp:revision>9</cp:revision>
  <dcterms:created xsi:type="dcterms:W3CDTF">2023-10-16T01:20:00Z</dcterms:created>
  <dcterms:modified xsi:type="dcterms:W3CDTF">2023-10-16T01:41:00Z</dcterms:modified>
</cp:coreProperties>
</file>